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10A22" w14:textId="77777777" w:rsidR="005278DD" w:rsidRPr="00D9671E" w:rsidRDefault="00D21515" w:rsidP="002263DF">
      <w:pPr>
        <w:pStyle w:val="NoSpacing"/>
        <w:jc w:val="center"/>
        <w:rPr>
          <w:rFonts w:ascii="Eras Light ITC" w:hAnsi="Eras Light ITC" w:cs="Narkisim"/>
          <w:b/>
          <w:bCs/>
          <w:sz w:val="24"/>
          <w:szCs w:val="24"/>
        </w:rPr>
      </w:pPr>
      <w:r w:rsidRPr="00D9671E">
        <w:rPr>
          <w:rFonts w:ascii="Eras Light ITC" w:hAnsi="Eras Light ITC" w:cs="Narkisim"/>
          <w:b/>
          <w:bCs/>
          <w:sz w:val="24"/>
          <w:szCs w:val="24"/>
        </w:rPr>
        <w:t>South Salt Lake Valley Mosquito Abatement District</w:t>
      </w:r>
    </w:p>
    <w:p w14:paraId="4B3E7013" w14:textId="77777777" w:rsidR="00D237D7" w:rsidRPr="00D9671E" w:rsidRDefault="00D237D7" w:rsidP="002263DF">
      <w:pPr>
        <w:pStyle w:val="NoSpacing"/>
        <w:jc w:val="center"/>
        <w:rPr>
          <w:rFonts w:ascii="Eras Light ITC" w:hAnsi="Eras Light ITC" w:cs="Narkisim"/>
          <w:b/>
          <w:bCs/>
          <w:sz w:val="24"/>
          <w:szCs w:val="24"/>
        </w:rPr>
      </w:pPr>
      <w:r w:rsidRPr="00D9671E">
        <w:rPr>
          <w:rFonts w:ascii="Eras Light ITC" w:hAnsi="Eras Light ITC" w:cs="Narkisim"/>
          <w:b/>
          <w:bCs/>
          <w:sz w:val="24"/>
          <w:szCs w:val="24"/>
        </w:rPr>
        <w:t>7308 Airport Road, West Jordan, UT 84084</w:t>
      </w:r>
    </w:p>
    <w:p w14:paraId="355E6BCF" w14:textId="77777777" w:rsidR="00D21515" w:rsidRPr="00D9671E" w:rsidRDefault="00D21515" w:rsidP="002263DF">
      <w:pPr>
        <w:pStyle w:val="NoSpacing"/>
        <w:jc w:val="center"/>
        <w:rPr>
          <w:rFonts w:ascii="Eras Light ITC" w:hAnsi="Eras Light ITC" w:cs="Narkisim"/>
          <w:b/>
          <w:bCs/>
          <w:sz w:val="24"/>
          <w:szCs w:val="24"/>
        </w:rPr>
      </w:pPr>
      <w:r w:rsidRPr="00D9671E">
        <w:rPr>
          <w:rFonts w:ascii="Eras Light ITC" w:hAnsi="Eras Light ITC" w:cs="Narkisim"/>
          <w:b/>
          <w:bCs/>
          <w:sz w:val="24"/>
          <w:szCs w:val="24"/>
        </w:rPr>
        <w:t>Board Meeting Agenda</w:t>
      </w:r>
    </w:p>
    <w:p w14:paraId="025AB50D" w14:textId="40DD098E" w:rsidR="00D21515" w:rsidRPr="00D9671E" w:rsidRDefault="00367393" w:rsidP="002263DF">
      <w:pPr>
        <w:pStyle w:val="NoSpacing"/>
        <w:jc w:val="center"/>
        <w:rPr>
          <w:rFonts w:ascii="Eras Light ITC" w:hAnsi="Eras Light ITC" w:cs="Narkisim"/>
          <w:b/>
          <w:bCs/>
          <w:sz w:val="24"/>
          <w:szCs w:val="24"/>
        </w:rPr>
      </w:pPr>
      <w:r w:rsidRPr="00D9671E">
        <w:rPr>
          <w:rFonts w:ascii="Eras Light ITC" w:hAnsi="Eras Light ITC" w:cs="Narkisim"/>
          <w:b/>
          <w:bCs/>
          <w:sz w:val="24"/>
          <w:szCs w:val="24"/>
        </w:rPr>
        <w:t xml:space="preserve">April </w:t>
      </w:r>
      <w:r w:rsidR="00656553">
        <w:rPr>
          <w:rFonts w:ascii="Eras Light ITC" w:hAnsi="Eras Light ITC" w:cs="Narkisim"/>
          <w:b/>
          <w:bCs/>
          <w:sz w:val="24"/>
          <w:szCs w:val="24"/>
        </w:rPr>
        <w:t>8</w:t>
      </w:r>
      <w:r w:rsidR="00E975DA" w:rsidRPr="00D9671E">
        <w:rPr>
          <w:rFonts w:ascii="Eras Light ITC" w:hAnsi="Eras Light ITC" w:cs="Narkisim"/>
          <w:b/>
          <w:bCs/>
          <w:sz w:val="24"/>
          <w:szCs w:val="24"/>
          <w:vertAlign w:val="superscript"/>
        </w:rPr>
        <w:t>th</w:t>
      </w:r>
      <w:r w:rsidR="003803FF" w:rsidRPr="00D9671E">
        <w:rPr>
          <w:rFonts w:ascii="Eras Light ITC" w:hAnsi="Eras Light ITC" w:cs="Narkisim"/>
          <w:b/>
          <w:bCs/>
          <w:sz w:val="24"/>
          <w:szCs w:val="24"/>
        </w:rPr>
        <w:t xml:space="preserve">, </w:t>
      </w:r>
      <w:r w:rsidR="00F2284E" w:rsidRPr="00D9671E">
        <w:rPr>
          <w:rFonts w:ascii="Eras Light ITC" w:hAnsi="Eras Light ITC" w:cs="Narkisim"/>
          <w:b/>
          <w:bCs/>
          <w:sz w:val="24"/>
          <w:szCs w:val="24"/>
        </w:rPr>
        <w:t>20</w:t>
      </w:r>
      <w:r w:rsidR="0095030C" w:rsidRPr="00D9671E">
        <w:rPr>
          <w:rFonts w:ascii="Eras Light ITC" w:hAnsi="Eras Light ITC" w:cs="Narkisim"/>
          <w:b/>
          <w:bCs/>
          <w:sz w:val="24"/>
          <w:szCs w:val="24"/>
        </w:rPr>
        <w:t>2</w:t>
      </w:r>
      <w:r w:rsidR="00656553">
        <w:rPr>
          <w:rFonts w:ascii="Eras Light ITC" w:hAnsi="Eras Light ITC" w:cs="Narkisim"/>
          <w:b/>
          <w:bCs/>
          <w:sz w:val="24"/>
          <w:szCs w:val="24"/>
        </w:rPr>
        <w:t>4</w:t>
      </w:r>
      <w:r w:rsidR="00D21515" w:rsidRPr="00D9671E">
        <w:rPr>
          <w:rFonts w:ascii="Eras Light ITC" w:hAnsi="Eras Light ITC" w:cs="Narkisim"/>
          <w:b/>
          <w:bCs/>
          <w:sz w:val="24"/>
          <w:szCs w:val="24"/>
        </w:rPr>
        <w:t xml:space="preserve"> – 2:00pm</w:t>
      </w:r>
    </w:p>
    <w:p w14:paraId="3EE101C1" w14:textId="590D22CD" w:rsidR="008C43A0" w:rsidRPr="00D9671E" w:rsidRDefault="008C43A0" w:rsidP="002263DF">
      <w:pPr>
        <w:pStyle w:val="NoSpacing"/>
        <w:jc w:val="center"/>
        <w:rPr>
          <w:rFonts w:ascii="Eras Light ITC" w:hAnsi="Eras Light ITC" w:cs="Narkisim"/>
          <w:b/>
          <w:bCs/>
          <w:sz w:val="24"/>
          <w:szCs w:val="24"/>
        </w:rPr>
      </w:pPr>
    </w:p>
    <w:p w14:paraId="0F40E9F7" w14:textId="0428AE15" w:rsidR="008C43A0" w:rsidRPr="00D9671E" w:rsidRDefault="008C43A0" w:rsidP="008C43A0">
      <w:pPr>
        <w:rPr>
          <w:rFonts w:ascii="Eras Light ITC" w:hAnsi="Eras Light ITC" w:cs="Narkisim"/>
          <w:b/>
          <w:bCs/>
        </w:rPr>
      </w:pPr>
      <w:r w:rsidRPr="00D9671E">
        <w:rPr>
          <w:rFonts w:ascii="Eras Light ITC" w:hAnsi="Eras Light ITC" w:cs="Narkisim"/>
          <w:b/>
          <w:bCs/>
        </w:rPr>
        <w:t xml:space="preserve">The Board of Trustees of the South Salt Lake Valley Mosquito Abatement District, Salt Lake County, State of Utah, will meet in an electronic board meeting via Zoom with an anchor location established at the </w:t>
      </w:r>
      <w:proofErr w:type="gramStart"/>
      <w:r w:rsidRPr="00D9671E">
        <w:rPr>
          <w:rFonts w:ascii="Eras Light ITC" w:hAnsi="Eras Light ITC" w:cs="Narkisim"/>
          <w:b/>
          <w:bCs/>
        </w:rPr>
        <w:t>District</w:t>
      </w:r>
      <w:proofErr w:type="gramEnd"/>
      <w:r w:rsidRPr="00D9671E">
        <w:rPr>
          <w:rFonts w:ascii="Eras Light ITC" w:hAnsi="Eras Light ITC" w:cs="Narkisim"/>
          <w:b/>
          <w:bCs/>
        </w:rPr>
        <w:t xml:space="preserve"> offices at 7308 Airport Road, West Jordan, Utah.</w:t>
      </w:r>
    </w:p>
    <w:p w14:paraId="581C5874" w14:textId="77777777" w:rsidR="00C04B7C" w:rsidRPr="00D9671E" w:rsidRDefault="00C04B7C" w:rsidP="0095030C">
      <w:pPr>
        <w:pStyle w:val="NoSpacing"/>
        <w:ind w:left="720"/>
        <w:rPr>
          <w:rFonts w:ascii="Eras Light ITC" w:hAnsi="Eras Light ITC" w:cs="Narkisim"/>
          <w:b/>
          <w:bCs/>
          <w:sz w:val="24"/>
          <w:szCs w:val="24"/>
        </w:rPr>
      </w:pPr>
    </w:p>
    <w:p w14:paraId="77D581D8" w14:textId="240C5411" w:rsidR="00A96F85" w:rsidRPr="00D9671E" w:rsidRDefault="00650E9E" w:rsidP="002263DF">
      <w:pPr>
        <w:pStyle w:val="NoSpacing"/>
        <w:numPr>
          <w:ilvl w:val="0"/>
          <w:numId w:val="1"/>
        </w:numPr>
        <w:rPr>
          <w:rFonts w:ascii="Eras Light ITC" w:hAnsi="Eras Light ITC" w:cs="Narkisim"/>
          <w:b/>
          <w:bCs/>
          <w:sz w:val="24"/>
          <w:szCs w:val="24"/>
        </w:rPr>
      </w:pPr>
      <w:r w:rsidRPr="00D9671E">
        <w:rPr>
          <w:rFonts w:ascii="Eras Light ITC" w:hAnsi="Eras Light ITC" w:cs="Narkisim"/>
          <w:b/>
          <w:bCs/>
          <w:sz w:val="24"/>
          <w:szCs w:val="24"/>
        </w:rPr>
        <w:t>Welcome</w:t>
      </w:r>
    </w:p>
    <w:p w14:paraId="54E34077" w14:textId="77777777" w:rsidR="002263DF" w:rsidRPr="00D9671E" w:rsidRDefault="002263DF" w:rsidP="002263DF">
      <w:pPr>
        <w:pStyle w:val="NoSpacing"/>
        <w:ind w:left="720"/>
        <w:rPr>
          <w:rFonts w:ascii="Eras Light ITC" w:hAnsi="Eras Light ITC" w:cs="Narkisim"/>
          <w:b/>
          <w:bCs/>
          <w:sz w:val="24"/>
          <w:szCs w:val="24"/>
        </w:rPr>
      </w:pPr>
    </w:p>
    <w:p w14:paraId="2D2CFEF5" w14:textId="77777777" w:rsidR="008313F3" w:rsidRPr="00D9671E" w:rsidRDefault="008313F3" w:rsidP="002263DF">
      <w:pPr>
        <w:pStyle w:val="NoSpacing"/>
        <w:numPr>
          <w:ilvl w:val="0"/>
          <w:numId w:val="1"/>
        </w:numPr>
        <w:rPr>
          <w:rFonts w:ascii="Eras Light ITC" w:hAnsi="Eras Light ITC" w:cs="Narkisim"/>
          <w:b/>
          <w:bCs/>
          <w:sz w:val="24"/>
          <w:szCs w:val="24"/>
        </w:rPr>
      </w:pPr>
      <w:r w:rsidRPr="00D9671E">
        <w:rPr>
          <w:rFonts w:ascii="Eras Light ITC" w:hAnsi="Eras Light ITC" w:cs="Narkisim"/>
          <w:b/>
          <w:bCs/>
          <w:sz w:val="24"/>
          <w:szCs w:val="24"/>
        </w:rPr>
        <w:t>Citizen Comments</w:t>
      </w:r>
    </w:p>
    <w:p w14:paraId="323DBBCC" w14:textId="77777777" w:rsidR="00650E9E" w:rsidRPr="00D9671E" w:rsidRDefault="00650E9E" w:rsidP="002263DF">
      <w:pPr>
        <w:pStyle w:val="NoSpacing"/>
        <w:rPr>
          <w:rFonts w:ascii="Eras Light ITC" w:hAnsi="Eras Light ITC" w:cs="Narkisim"/>
          <w:b/>
          <w:bCs/>
          <w:sz w:val="24"/>
          <w:szCs w:val="24"/>
        </w:rPr>
      </w:pPr>
    </w:p>
    <w:p w14:paraId="055A3CD5" w14:textId="77777777" w:rsidR="00650E9E" w:rsidRPr="00D9671E" w:rsidRDefault="00650E9E" w:rsidP="002263DF">
      <w:pPr>
        <w:pStyle w:val="NoSpacing"/>
        <w:numPr>
          <w:ilvl w:val="0"/>
          <w:numId w:val="1"/>
        </w:numPr>
        <w:rPr>
          <w:rFonts w:ascii="Eras Light ITC" w:hAnsi="Eras Light ITC" w:cs="Narkisim"/>
          <w:b/>
          <w:bCs/>
          <w:sz w:val="24"/>
          <w:szCs w:val="24"/>
        </w:rPr>
      </w:pPr>
      <w:r w:rsidRPr="00D9671E">
        <w:rPr>
          <w:rFonts w:ascii="Eras Light ITC" w:hAnsi="Eras Light ITC" w:cs="Narkisim"/>
          <w:b/>
          <w:bCs/>
          <w:sz w:val="24"/>
          <w:szCs w:val="24"/>
        </w:rPr>
        <w:t>Board Conflict of Interest Disclosures</w:t>
      </w:r>
    </w:p>
    <w:p w14:paraId="71DC61EF" w14:textId="77777777" w:rsidR="00650E9E" w:rsidRPr="00D9671E" w:rsidRDefault="00650E9E" w:rsidP="002263DF">
      <w:pPr>
        <w:pStyle w:val="ListParagraph"/>
        <w:spacing w:after="0" w:line="240" w:lineRule="auto"/>
        <w:rPr>
          <w:rFonts w:ascii="Eras Light ITC" w:hAnsi="Eras Light ITC" w:cs="Narkisim"/>
          <w:b/>
          <w:bCs/>
          <w:sz w:val="24"/>
          <w:szCs w:val="24"/>
        </w:rPr>
      </w:pPr>
    </w:p>
    <w:p w14:paraId="2EA6149F" w14:textId="77777777" w:rsidR="00650E9E" w:rsidRPr="00D9671E" w:rsidRDefault="00650E9E" w:rsidP="002263DF">
      <w:pPr>
        <w:pStyle w:val="NoSpacing"/>
        <w:numPr>
          <w:ilvl w:val="0"/>
          <w:numId w:val="1"/>
        </w:numPr>
        <w:rPr>
          <w:rFonts w:ascii="Eras Light ITC" w:hAnsi="Eras Light ITC" w:cs="Narkisim"/>
          <w:b/>
          <w:bCs/>
          <w:sz w:val="24"/>
          <w:szCs w:val="24"/>
        </w:rPr>
      </w:pPr>
      <w:r w:rsidRPr="00D9671E">
        <w:rPr>
          <w:rFonts w:ascii="Eras Light ITC" w:hAnsi="Eras Light ITC" w:cs="Narkisim"/>
          <w:b/>
          <w:bCs/>
          <w:sz w:val="24"/>
          <w:szCs w:val="24"/>
        </w:rPr>
        <w:t>Approve Minutes</w:t>
      </w:r>
    </w:p>
    <w:p w14:paraId="3C80EC16" w14:textId="066813AE" w:rsidR="00650E9E" w:rsidRPr="00D9671E" w:rsidRDefault="00650E9E" w:rsidP="00233641">
      <w:pPr>
        <w:pStyle w:val="ListParagraph"/>
        <w:numPr>
          <w:ilvl w:val="0"/>
          <w:numId w:val="2"/>
        </w:numPr>
        <w:spacing w:line="240" w:lineRule="auto"/>
        <w:ind w:left="1944"/>
        <w:rPr>
          <w:rFonts w:ascii="Eras Light ITC" w:hAnsi="Eras Light ITC" w:cs="Narkisim"/>
          <w:b/>
          <w:bCs/>
          <w:sz w:val="24"/>
          <w:szCs w:val="24"/>
        </w:rPr>
      </w:pPr>
      <w:r w:rsidRPr="00D9671E">
        <w:rPr>
          <w:rFonts w:ascii="Eras Light ITC" w:hAnsi="Eras Light ITC" w:cs="Narkisim"/>
          <w:b/>
          <w:bCs/>
          <w:sz w:val="24"/>
          <w:szCs w:val="24"/>
        </w:rPr>
        <w:t xml:space="preserve">Discussion                               b. Action                     </w:t>
      </w:r>
    </w:p>
    <w:p w14:paraId="169B2194" w14:textId="776D3C0A" w:rsidR="00E86500" w:rsidRPr="00656553" w:rsidRDefault="00413C1C" w:rsidP="00656553">
      <w:pPr>
        <w:pStyle w:val="ListParagraph"/>
        <w:spacing w:after="0" w:line="240" w:lineRule="auto"/>
        <w:rPr>
          <w:rFonts w:ascii="Eras Light ITC" w:hAnsi="Eras Light ITC" w:cs="Narkisim"/>
          <w:b/>
          <w:bCs/>
          <w:sz w:val="24"/>
          <w:szCs w:val="24"/>
        </w:rPr>
      </w:pPr>
      <w:r w:rsidRPr="00D9671E">
        <w:rPr>
          <w:rFonts w:ascii="Eras Light ITC" w:hAnsi="Eras Light ITC" w:cs="Narkisim"/>
          <w:b/>
          <w:bCs/>
          <w:sz w:val="24"/>
          <w:szCs w:val="24"/>
        </w:rPr>
        <w:t xml:space="preserve">            </w:t>
      </w:r>
    </w:p>
    <w:p w14:paraId="68BE14D3" w14:textId="5FB93EA8" w:rsidR="000C65D5" w:rsidRPr="00D9671E" w:rsidRDefault="00EE4B3C" w:rsidP="000C65D5">
      <w:pPr>
        <w:pStyle w:val="ListParagraph"/>
        <w:numPr>
          <w:ilvl w:val="0"/>
          <w:numId w:val="1"/>
        </w:numPr>
        <w:spacing w:after="0" w:line="240" w:lineRule="auto"/>
        <w:rPr>
          <w:rFonts w:ascii="Eras Light ITC" w:hAnsi="Eras Light ITC" w:cs="Narkisim"/>
          <w:b/>
          <w:bCs/>
          <w:sz w:val="24"/>
          <w:szCs w:val="24"/>
        </w:rPr>
      </w:pPr>
      <w:r w:rsidRPr="00D9671E">
        <w:rPr>
          <w:rFonts w:ascii="Eras Light ITC" w:hAnsi="Eras Light ITC" w:cs="Narkisim"/>
          <w:b/>
          <w:bCs/>
          <w:sz w:val="24"/>
          <w:szCs w:val="24"/>
        </w:rPr>
        <w:t>Quarterly</w:t>
      </w:r>
      <w:r w:rsidR="007A0020" w:rsidRPr="00D9671E">
        <w:rPr>
          <w:rFonts w:ascii="Eras Light ITC" w:hAnsi="Eras Light ITC" w:cs="Narkisim"/>
          <w:b/>
          <w:bCs/>
          <w:sz w:val="24"/>
          <w:szCs w:val="24"/>
        </w:rPr>
        <w:t xml:space="preserve"> Financial Review</w:t>
      </w:r>
    </w:p>
    <w:p w14:paraId="24437391" w14:textId="2461F14B" w:rsidR="002263DF" w:rsidRPr="00D9671E" w:rsidRDefault="00235D55" w:rsidP="00C939AC">
      <w:pPr>
        <w:pStyle w:val="ListParagraph"/>
        <w:numPr>
          <w:ilvl w:val="0"/>
          <w:numId w:val="5"/>
        </w:numPr>
        <w:spacing w:after="0" w:line="240" w:lineRule="auto"/>
        <w:ind w:left="2016"/>
        <w:rPr>
          <w:rFonts w:ascii="Eras Light ITC" w:hAnsi="Eras Light ITC" w:cs="Narkisim"/>
          <w:b/>
          <w:bCs/>
          <w:sz w:val="24"/>
          <w:szCs w:val="24"/>
        </w:rPr>
      </w:pPr>
      <w:r w:rsidRPr="00D9671E">
        <w:rPr>
          <w:rFonts w:ascii="Eras Light ITC" w:hAnsi="Eras Light ITC" w:cs="Narkisim"/>
          <w:b/>
          <w:bCs/>
          <w:sz w:val="24"/>
          <w:szCs w:val="24"/>
        </w:rPr>
        <w:t xml:space="preserve">Discussion  </w:t>
      </w:r>
      <w:r w:rsidR="00EF015F" w:rsidRPr="00D9671E">
        <w:rPr>
          <w:rFonts w:ascii="Eras Light ITC" w:hAnsi="Eras Light ITC" w:cs="Narkisim"/>
          <w:b/>
          <w:bCs/>
          <w:sz w:val="24"/>
          <w:szCs w:val="24"/>
        </w:rPr>
        <w:t xml:space="preserve">                           </w:t>
      </w:r>
      <w:r w:rsidRPr="00D9671E">
        <w:rPr>
          <w:rFonts w:ascii="Eras Light ITC" w:hAnsi="Eras Light ITC" w:cs="Narkisim"/>
          <w:b/>
          <w:bCs/>
          <w:sz w:val="24"/>
          <w:szCs w:val="24"/>
        </w:rPr>
        <w:t xml:space="preserve">                             </w:t>
      </w:r>
      <w:r w:rsidR="00D25283" w:rsidRPr="00D9671E">
        <w:rPr>
          <w:rFonts w:ascii="Eras Light ITC" w:hAnsi="Eras Light ITC" w:cs="Narkisim"/>
          <w:b/>
          <w:bCs/>
          <w:sz w:val="24"/>
          <w:szCs w:val="24"/>
        </w:rPr>
        <w:t xml:space="preserve">                         </w:t>
      </w:r>
    </w:p>
    <w:p w14:paraId="572A47D4" w14:textId="77777777" w:rsidR="002263DF" w:rsidRPr="00D9671E" w:rsidRDefault="002263DF" w:rsidP="002263DF">
      <w:pPr>
        <w:pStyle w:val="ListParagraph"/>
        <w:spacing w:after="0" w:line="240" w:lineRule="auto"/>
        <w:rPr>
          <w:rFonts w:ascii="Eras Light ITC" w:hAnsi="Eras Light ITC" w:cs="Narkisim"/>
          <w:b/>
          <w:bCs/>
          <w:sz w:val="24"/>
          <w:szCs w:val="24"/>
        </w:rPr>
      </w:pPr>
    </w:p>
    <w:p w14:paraId="6155B941" w14:textId="7A5DDFE3" w:rsidR="008E46DD" w:rsidRPr="00D9671E" w:rsidRDefault="00656553" w:rsidP="00BA700E">
      <w:pPr>
        <w:pStyle w:val="ListParagraph"/>
        <w:numPr>
          <w:ilvl w:val="0"/>
          <w:numId w:val="1"/>
        </w:numPr>
        <w:spacing w:after="0" w:line="240" w:lineRule="auto"/>
        <w:rPr>
          <w:rFonts w:ascii="Eras Light ITC" w:hAnsi="Eras Light ITC" w:cs="Narkisim"/>
          <w:b/>
          <w:bCs/>
          <w:sz w:val="24"/>
          <w:szCs w:val="24"/>
        </w:rPr>
      </w:pPr>
      <w:r>
        <w:rPr>
          <w:rFonts w:ascii="Eras Light ITC" w:hAnsi="Eras Light ITC" w:cs="Narkisim"/>
          <w:b/>
          <w:bCs/>
          <w:sz w:val="24"/>
          <w:szCs w:val="24"/>
        </w:rPr>
        <w:t>Procedures Manual Review</w:t>
      </w:r>
    </w:p>
    <w:p w14:paraId="69B138DE" w14:textId="4E37D7CB" w:rsidR="00641272" w:rsidRPr="00D9671E" w:rsidRDefault="00641272" w:rsidP="00641272">
      <w:pPr>
        <w:pStyle w:val="ListParagraph"/>
        <w:numPr>
          <w:ilvl w:val="0"/>
          <w:numId w:val="18"/>
        </w:numPr>
        <w:spacing w:after="0" w:line="480" w:lineRule="auto"/>
        <w:ind w:left="2045"/>
        <w:rPr>
          <w:rFonts w:ascii="Eras Light ITC" w:hAnsi="Eras Light ITC" w:cs="Narkisim"/>
          <w:b/>
          <w:bCs/>
          <w:sz w:val="24"/>
          <w:szCs w:val="24"/>
        </w:rPr>
      </w:pPr>
      <w:r w:rsidRPr="00D9671E">
        <w:rPr>
          <w:rFonts w:ascii="Eras Light ITC" w:hAnsi="Eras Light ITC" w:cs="Narkisim"/>
          <w:b/>
          <w:bCs/>
          <w:sz w:val="24"/>
          <w:szCs w:val="24"/>
        </w:rPr>
        <w:t>Discussion</w:t>
      </w:r>
      <w:r w:rsidR="001C63F6" w:rsidRPr="00D9671E">
        <w:rPr>
          <w:rFonts w:ascii="Eras Light ITC" w:hAnsi="Eras Light ITC" w:cs="Narkisim"/>
          <w:b/>
          <w:bCs/>
          <w:sz w:val="24"/>
          <w:szCs w:val="24"/>
        </w:rPr>
        <w:t xml:space="preserve">                             b. </w:t>
      </w:r>
      <w:r w:rsidR="001D3B74" w:rsidRPr="00D9671E">
        <w:rPr>
          <w:rFonts w:ascii="Eras Light ITC" w:hAnsi="Eras Light ITC" w:cs="Narkisim"/>
          <w:b/>
          <w:bCs/>
          <w:sz w:val="24"/>
          <w:szCs w:val="24"/>
        </w:rPr>
        <w:t>Action</w:t>
      </w:r>
    </w:p>
    <w:p w14:paraId="73A5977F" w14:textId="3D9B384E" w:rsidR="00C43BCC" w:rsidRPr="00D9671E" w:rsidRDefault="00656553" w:rsidP="00B6581B">
      <w:pPr>
        <w:pStyle w:val="ListParagraph"/>
        <w:numPr>
          <w:ilvl w:val="0"/>
          <w:numId w:val="1"/>
        </w:numPr>
        <w:spacing w:after="0" w:line="240" w:lineRule="auto"/>
        <w:rPr>
          <w:rFonts w:ascii="Eras Light ITC" w:hAnsi="Eras Light ITC" w:cs="Narkisim"/>
          <w:b/>
          <w:bCs/>
          <w:sz w:val="24"/>
          <w:szCs w:val="24"/>
        </w:rPr>
      </w:pPr>
      <w:r>
        <w:rPr>
          <w:rFonts w:ascii="Eras Light ITC" w:hAnsi="Eras Light ITC" w:cs="Narkisim"/>
          <w:b/>
          <w:bCs/>
          <w:sz w:val="24"/>
          <w:szCs w:val="24"/>
        </w:rPr>
        <w:t xml:space="preserve">Staff Salary Adjustment </w:t>
      </w:r>
    </w:p>
    <w:p w14:paraId="3D5C1B3A" w14:textId="3422FD36" w:rsidR="004F0EA5" w:rsidRPr="00D9671E" w:rsidRDefault="004B64AE" w:rsidP="006156AA">
      <w:pPr>
        <w:pStyle w:val="ListParagraph"/>
        <w:numPr>
          <w:ilvl w:val="0"/>
          <w:numId w:val="21"/>
        </w:numPr>
        <w:spacing w:after="0" w:line="480" w:lineRule="auto"/>
        <w:ind w:left="2045"/>
        <w:rPr>
          <w:rFonts w:ascii="Eras Light ITC" w:hAnsi="Eras Light ITC" w:cs="Narkisim"/>
          <w:b/>
          <w:bCs/>
          <w:sz w:val="24"/>
          <w:szCs w:val="24"/>
        </w:rPr>
      </w:pPr>
      <w:r w:rsidRPr="00D9671E">
        <w:rPr>
          <w:rFonts w:ascii="Eras Light ITC" w:hAnsi="Eras Light ITC" w:cs="Narkisim"/>
          <w:b/>
          <w:bCs/>
          <w:sz w:val="24"/>
          <w:szCs w:val="24"/>
        </w:rPr>
        <w:t>Discussion</w:t>
      </w:r>
      <w:r w:rsidR="004F0EA5" w:rsidRPr="00D9671E">
        <w:rPr>
          <w:rFonts w:ascii="Eras Light ITC" w:hAnsi="Eras Light ITC" w:cs="Narkisim"/>
          <w:b/>
          <w:bCs/>
          <w:sz w:val="24"/>
          <w:szCs w:val="24"/>
        </w:rPr>
        <w:t xml:space="preserve">                       </w:t>
      </w:r>
    </w:p>
    <w:p w14:paraId="63EC5A43" w14:textId="12FD6E06" w:rsidR="004B64AE" w:rsidRPr="00D9671E" w:rsidRDefault="00692F52" w:rsidP="00BA700E">
      <w:pPr>
        <w:pStyle w:val="ListParagraph"/>
        <w:numPr>
          <w:ilvl w:val="0"/>
          <w:numId w:val="1"/>
        </w:numPr>
        <w:spacing w:after="0" w:line="240" w:lineRule="auto"/>
        <w:rPr>
          <w:rFonts w:ascii="Eras Light ITC" w:hAnsi="Eras Light ITC" w:cs="Narkisim"/>
          <w:b/>
          <w:bCs/>
          <w:sz w:val="24"/>
          <w:szCs w:val="24"/>
        </w:rPr>
      </w:pPr>
      <w:r w:rsidRPr="00D9671E">
        <w:rPr>
          <w:rFonts w:ascii="Eras Light ITC" w:hAnsi="Eras Light ITC" w:cs="Narkisim"/>
          <w:b/>
          <w:bCs/>
          <w:sz w:val="24"/>
          <w:szCs w:val="24"/>
        </w:rPr>
        <w:t>Conditions of the District</w:t>
      </w:r>
    </w:p>
    <w:p w14:paraId="08E412DF" w14:textId="3232FD0C" w:rsidR="00692F52" w:rsidRPr="00D9671E" w:rsidRDefault="00692F52" w:rsidP="00692F52">
      <w:pPr>
        <w:pStyle w:val="ListParagraph"/>
        <w:numPr>
          <w:ilvl w:val="0"/>
          <w:numId w:val="22"/>
        </w:numPr>
        <w:spacing w:after="0" w:line="480" w:lineRule="auto"/>
        <w:ind w:left="2045"/>
        <w:rPr>
          <w:rFonts w:ascii="Eras Light ITC" w:hAnsi="Eras Light ITC" w:cs="Narkisim"/>
          <w:b/>
          <w:bCs/>
          <w:sz w:val="24"/>
          <w:szCs w:val="24"/>
        </w:rPr>
      </w:pPr>
      <w:r w:rsidRPr="00D9671E">
        <w:rPr>
          <w:rFonts w:ascii="Eras Light ITC" w:hAnsi="Eras Light ITC" w:cs="Narkisim"/>
          <w:b/>
          <w:bCs/>
          <w:sz w:val="24"/>
          <w:szCs w:val="24"/>
        </w:rPr>
        <w:t>Discussion</w:t>
      </w:r>
    </w:p>
    <w:p w14:paraId="747A6B70" w14:textId="359987BB" w:rsidR="00A06DFF" w:rsidRPr="00D9671E" w:rsidRDefault="006140D4" w:rsidP="00BA700E">
      <w:pPr>
        <w:pStyle w:val="ListParagraph"/>
        <w:numPr>
          <w:ilvl w:val="0"/>
          <w:numId w:val="1"/>
        </w:numPr>
        <w:spacing w:after="0" w:line="240" w:lineRule="auto"/>
        <w:rPr>
          <w:rFonts w:ascii="Eras Light ITC" w:hAnsi="Eras Light ITC" w:cs="Narkisim"/>
          <w:b/>
          <w:bCs/>
          <w:sz w:val="24"/>
          <w:szCs w:val="24"/>
        </w:rPr>
      </w:pPr>
      <w:r w:rsidRPr="00D9671E">
        <w:rPr>
          <w:rFonts w:ascii="Eras Light ITC" w:hAnsi="Eras Light ITC" w:cs="Narkisim"/>
          <w:b/>
          <w:bCs/>
          <w:sz w:val="24"/>
          <w:szCs w:val="24"/>
        </w:rPr>
        <w:t xml:space="preserve">Board </w:t>
      </w:r>
      <w:r w:rsidR="005D16E2" w:rsidRPr="00D9671E">
        <w:rPr>
          <w:rFonts w:ascii="Eras Light ITC" w:hAnsi="Eras Light ITC" w:cs="Narkisim"/>
          <w:b/>
          <w:bCs/>
          <w:sz w:val="24"/>
          <w:szCs w:val="24"/>
        </w:rPr>
        <w:t xml:space="preserve">Meeting </w:t>
      </w:r>
      <w:r w:rsidR="00A06DFF" w:rsidRPr="00D9671E">
        <w:rPr>
          <w:rFonts w:ascii="Eras Light ITC" w:hAnsi="Eras Light ITC" w:cs="Narkisim"/>
          <w:b/>
          <w:bCs/>
          <w:sz w:val="24"/>
          <w:szCs w:val="24"/>
        </w:rPr>
        <w:t>Items for</w:t>
      </w:r>
      <w:r w:rsidR="001D3B74" w:rsidRPr="00D9671E">
        <w:rPr>
          <w:rFonts w:ascii="Eras Light ITC" w:hAnsi="Eras Light ITC" w:cs="Narkisim"/>
          <w:b/>
          <w:bCs/>
          <w:sz w:val="24"/>
          <w:szCs w:val="24"/>
        </w:rPr>
        <w:t xml:space="preserve"> </w:t>
      </w:r>
      <w:r w:rsidR="001812D3" w:rsidRPr="00D9671E">
        <w:rPr>
          <w:rFonts w:ascii="Eras Light ITC" w:hAnsi="Eras Light ITC" w:cs="Narkisim"/>
          <w:b/>
          <w:bCs/>
          <w:sz w:val="24"/>
          <w:szCs w:val="24"/>
        </w:rPr>
        <w:t>May</w:t>
      </w:r>
      <w:r w:rsidR="000F218E" w:rsidRPr="00D9671E">
        <w:rPr>
          <w:rFonts w:ascii="Eras Light ITC" w:hAnsi="Eras Light ITC" w:cs="Narkisim"/>
          <w:b/>
          <w:bCs/>
          <w:sz w:val="24"/>
          <w:szCs w:val="24"/>
        </w:rPr>
        <w:t xml:space="preserve"> </w:t>
      </w:r>
      <w:r w:rsidR="00D92BCE" w:rsidRPr="00D9671E">
        <w:rPr>
          <w:rFonts w:ascii="Eras Light ITC" w:hAnsi="Eras Light ITC" w:cs="Narkisim"/>
          <w:b/>
          <w:bCs/>
          <w:sz w:val="24"/>
          <w:szCs w:val="24"/>
        </w:rPr>
        <w:t>8</w:t>
      </w:r>
      <w:r w:rsidR="00686438" w:rsidRPr="00D9671E">
        <w:rPr>
          <w:rFonts w:ascii="Eras Light ITC" w:hAnsi="Eras Light ITC" w:cs="Narkisim"/>
          <w:b/>
          <w:bCs/>
          <w:sz w:val="24"/>
          <w:szCs w:val="24"/>
          <w:vertAlign w:val="superscript"/>
        </w:rPr>
        <w:t>th</w:t>
      </w:r>
      <w:r w:rsidR="00686438" w:rsidRPr="00D9671E">
        <w:rPr>
          <w:rFonts w:ascii="Eras Light ITC" w:hAnsi="Eras Light ITC" w:cs="Narkisim"/>
          <w:b/>
          <w:bCs/>
          <w:sz w:val="24"/>
          <w:szCs w:val="24"/>
        </w:rPr>
        <w:t xml:space="preserve"> </w:t>
      </w:r>
      <w:r w:rsidR="00F049F6" w:rsidRPr="00D9671E">
        <w:rPr>
          <w:rFonts w:ascii="Eras Light ITC" w:hAnsi="Eras Light ITC" w:cs="Narkisim"/>
          <w:b/>
          <w:bCs/>
          <w:sz w:val="24"/>
          <w:szCs w:val="24"/>
        </w:rPr>
        <w:t>Meeting</w:t>
      </w:r>
      <w:r w:rsidR="00C72C0B" w:rsidRPr="00D9671E">
        <w:rPr>
          <w:rFonts w:ascii="Eras Light ITC" w:hAnsi="Eras Light ITC" w:cs="Narkisim"/>
          <w:b/>
          <w:bCs/>
          <w:sz w:val="24"/>
          <w:szCs w:val="24"/>
        </w:rPr>
        <w:t xml:space="preserve"> </w:t>
      </w:r>
    </w:p>
    <w:p w14:paraId="17789BE7" w14:textId="77777777" w:rsidR="00A06DFF" w:rsidRPr="00D9671E" w:rsidRDefault="00A06DFF" w:rsidP="002263DF">
      <w:pPr>
        <w:pStyle w:val="ListParagraph"/>
        <w:numPr>
          <w:ilvl w:val="0"/>
          <w:numId w:val="10"/>
        </w:numPr>
        <w:spacing w:line="240" w:lineRule="auto"/>
        <w:ind w:left="2059"/>
        <w:rPr>
          <w:rFonts w:ascii="Eras Light ITC" w:hAnsi="Eras Light ITC" w:cs="Narkisim"/>
          <w:b/>
          <w:bCs/>
          <w:sz w:val="24"/>
          <w:szCs w:val="24"/>
        </w:rPr>
      </w:pPr>
      <w:r w:rsidRPr="00D9671E">
        <w:rPr>
          <w:rFonts w:ascii="Eras Light ITC" w:hAnsi="Eras Light ITC" w:cs="Narkisim"/>
          <w:b/>
          <w:bCs/>
          <w:sz w:val="24"/>
          <w:szCs w:val="24"/>
        </w:rPr>
        <w:t xml:space="preserve">Discussion                               </w:t>
      </w:r>
    </w:p>
    <w:p w14:paraId="0901BC45" w14:textId="77777777" w:rsidR="002263DF" w:rsidRPr="00D9671E" w:rsidRDefault="002263DF" w:rsidP="002263DF">
      <w:pPr>
        <w:pStyle w:val="ListParagraph"/>
        <w:spacing w:after="0" w:line="240" w:lineRule="auto"/>
        <w:rPr>
          <w:rFonts w:ascii="Eras Light ITC" w:hAnsi="Eras Light ITC" w:cs="Narkisim"/>
          <w:b/>
          <w:bCs/>
          <w:sz w:val="24"/>
          <w:szCs w:val="24"/>
        </w:rPr>
      </w:pPr>
    </w:p>
    <w:p w14:paraId="22A06442" w14:textId="77777777" w:rsidR="00A06DFF" w:rsidRPr="00D9671E" w:rsidRDefault="00A06DFF" w:rsidP="00BA700E">
      <w:pPr>
        <w:pStyle w:val="ListParagraph"/>
        <w:numPr>
          <w:ilvl w:val="0"/>
          <w:numId w:val="1"/>
        </w:numPr>
        <w:spacing w:after="0" w:line="240" w:lineRule="auto"/>
        <w:rPr>
          <w:rFonts w:ascii="Eras Light ITC" w:hAnsi="Eras Light ITC" w:cs="Narkisim"/>
          <w:b/>
          <w:bCs/>
          <w:sz w:val="24"/>
          <w:szCs w:val="24"/>
        </w:rPr>
      </w:pPr>
      <w:r w:rsidRPr="00D9671E">
        <w:rPr>
          <w:rFonts w:ascii="Eras Light ITC" w:hAnsi="Eras Light ITC" w:cs="Narkisim"/>
          <w:b/>
          <w:bCs/>
          <w:sz w:val="24"/>
          <w:szCs w:val="24"/>
        </w:rPr>
        <w:t>Approve Bills</w:t>
      </w:r>
    </w:p>
    <w:p w14:paraId="7E32EC7F" w14:textId="77777777" w:rsidR="00A06DFF" w:rsidRPr="00D9671E" w:rsidRDefault="00A06DFF" w:rsidP="002263DF">
      <w:pPr>
        <w:pStyle w:val="ListParagraph"/>
        <w:numPr>
          <w:ilvl w:val="0"/>
          <w:numId w:val="11"/>
        </w:numPr>
        <w:spacing w:after="0" w:line="240" w:lineRule="auto"/>
        <w:ind w:left="2059"/>
        <w:rPr>
          <w:rFonts w:ascii="Eras Light ITC" w:hAnsi="Eras Light ITC" w:cs="Narkisim"/>
          <w:b/>
          <w:bCs/>
          <w:sz w:val="24"/>
          <w:szCs w:val="24"/>
        </w:rPr>
      </w:pPr>
      <w:r w:rsidRPr="00D9671E">
        <w:rPr>
          <w:rFonts w:ascii="Eras Light ITC" w:hAnsi="Eras Light ITC" w:cs="Narkisim"/>
          <w:b/>
          <w:bCs/>
          <w:sz w:val="24"/>
          <w:szCs w:val="24"/>
        </w:rPr>
        <w:t>Discussion                               b. Action</w:t>
      </w:r>
    </w:p>
    <w:p w14:paraId="02A7D102" w14:textId="77777777" w:rsidR="002263DF" w:rsidRPr="00D9671E" w:rsidRDefault="002263DF" w:rsidP="002263DF">
      <w:pPr>
        <w:pStyle w:val="ListParagraph"/>
        <w:spacing w:after="0" w:line="240" w:lineRule="auto"/>
        <w:rPr>
          <w:rFonts w:ascii="Eras Light ITC" w:hAnsi="Eras Light ITC" w:cs="Narkisim"/>
          <w:b/>
          <w:bCs/>
          <w:sz w:val="24"/>
          <w:szCs w:val="24"/>
        </w:rPr>
      </w:pPr>
    </w:p>
    <w:p w14:paraId="7B09D96B" w14:textId="25794C8A" w:rsidR="00650E9E" w:rsidRDefault="00A06DFF" w:rsidP="006108FE">
      <w:pPr>
        <w:pStyle w:val="ListParagraph"/>
        <w:numPr>
          <w:ilvl w:val="0"/>
          <w:numId w:val="1"/>
        </w:numPr>
        <w:spacing w:after="0" w:line="480" w:lineRule="auto"/>
        <w:rPr>
          <w:rFonts w:ascii="Eras Light ITC" w:hAnsi="Eras Light ITC" w:cs="Narkisim"/>
          <w:b/>
          <w:bCs/>
          <w:sz w:val="24"/>
          <w:szCs w:val="24"/>
        </w:rPr>
      </w:pPr>
      <w:r w:rsidRPr="00D9671E">
        <w:rPr>
          <w:rFonts w:ascii="Eras Light ITC" w:hAnsi="Eras Light ITC" w:cs="Narkisim"/>
          <w:b/>
          <w:bCs/>
          <w:sz w:val="24"/>
          <w:szCs w:val="24"/>
        </w:rPr>
        <w:t>Adjourn</w:t>
      </w:r>
    </w:p>
    <w:p w14:paraId="57D01D16" w14:textId="2C36C292" w:rsidR="00656553" w:rsidRPr="00D9671E" w:rsidRDefault="00656553" w:rsidP="006108FE">
      <w:pPr>
        <w:pStyle w:val="ListParagraph"/>
        <w:numPr>
          <w:ilvl w:val="0"/>
          <w:numId w:val="1"/>
        </w:numPr>
        <w:spacing w:after="0" w:line="480" w:lineRule="auto"/>
        <w:rPr>
          <w:rFonts w:ascii="Eras Light ITC" w:hAnsi="Eras Light ITC" w:cs="Narkisim"/>
          <w:b/>
          <w:bCs/>
          <w:sz w:val="24"/>
          <w:szCs w:val="24"/>
        </w:rPr>
      </w:pPr>
      <w:r>
        <w:rPr>
          <w:rFonts w:ascii="Eras Light ITC" w:hAnsi="Eras Light ITC" w:cs="Narkisim"/>
          <w:b/>
          <w:bCs/>
          <w:sz w:val="24"/>
          <w:szCs w:val="24"/>
        </w:rPr>
        <w:t xml:space="preserve">After Meeting Training-Open and Public Meeting </w:t>
      </w:r>
    </w:p>
    <w:sectPr w:rsidR="00656553" w:rsidRPr="00D9671E" w:rsidSect="009C05A5">
      <w:footerReference w:type="default" r:id="rId8"/>
      <w:pgSz w:w="12240" w:h="15840"/>
      <w:pgMar w:top="1440" w:right="1440" w:bottom="1440" w:left="144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42E57" w14:textId="77777777" w:rsidR="009C05A5" w:rsidRDefault="009C05A5" w:rsidP="00934636">
      <w:pPr>
        <w:spacing w:after="0" w:line="240" w:lineRule="auto"/>
      </w:pPr>
      <w:r>
        <w:separator/>
      </w:r>
    </w:p>
  </w:endnote>
  <w:endnote w:type="continuationSeparator" w:id="0">
    <w:p w14:paraId="7C172D48" w14:textId="77777777" w:rsidR="009C05A5" w:rsidRDefault="009C05A5" w:rsidP="00934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1" w:usb1="00000000" w:usb2="00000000" w:usb3="00000000" w:csb0="00000020" w:csb1="00000000"/>
  </w:font>
  <w:font w:name="Segoe UI">
    <w:panose1 w:val="020B0502040204020203"/>
    <w:charset w:val="00"/>
    <w:family w:val="swiss"/>
    <w:pitch w:val="variable"/>
    <w:sig w:usb0="E4002EFF" w:usb1="C000E47F"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F77F8" w14:textId="77777777" w:rsidR="00CB1BF8" w:rsidRDefault="00CB1BF8" w:rsidP="00CB1BF8">
    <w:pPr>
      <w:pStyle w:val="NoSpacing"/>
      <w:ind w:left="720"/>
      <w:rPr>
        <w:rFonts w:asciiTheme="minorHAnsi" w:hAnsiTheme="minorHAnsi" w:cstheme="minorHAnsi"/>
        <w:sz w:val="18"/>
        <w:szCs w:val="18"/>
        <w:u w:val="single"/>
      </w:rPr>
    </w:pPr>
    <w:r w:rsidRPr="00C81358">
      <w:rPr>
        <w:rFonts w:asciiTheme="minorHAnsi" w:hAnsiTheme="minorHAnsi" w:cstheme="minorHAnsi"/>
        <w:sz w:val="18"/>
        <w:szCs w:val="18"/>
        <w:u w:val="single"/>
      </w:rPr>
      <w:t>Mission Statement:</w:t>
    </w:r>
  </w:p>
  <w:p w14:paraId="135A0FA8" w14:textId="77777777" w:rsidR="00CB1BF8" w:rsidRPr="006C709B" w:rsidRDefault="00CB1BF8" w:rsidP="00CB1BF8">
    <w:pPr>
      <w:pStyle w:val="NoSpacing"/>
      <w:ind w:left="720"/>
      <w:rPr>
        <w:rFonts w:asciiTheme="minorHAnsi" w:hAnsiTheme="minorHAnsi" w:cstheme="minorHAnsi"/>
        <w:sz w:val="18"/>
        <w:szCs w:val="18"/>
      </w:rPr>
    </w:pPr>
    <w:r w:rsidRPr="006C709B">
      <w:rPr>
        <w:rFonts w:asciiTheme="minorHAnsi" w:hAnsiTheme="minorHAnsi" w:cstheme="minorHAnsi"/>
        <w:sz w:val="18"/>
        <w:szCs w:val="18"/>
      </w:rPr>
      <w:t>To serve the public by minimizing mosquito nuisance and disease with a priority on safety, ecological stewardship, and cost efficiency.</w:t>
    </w:r>
  </w:p>
  <w:p w14:paraId="258EA147" w14:textId="77777777" w:rsidR="00934636" w:rsidRDefault="00934636">
    <w:pPr>
      <w:pStyle w:val="Footer"/>
    </w:pPr>
  </w:p>
  <w:p w14:paraId="6BCDDE88" w14:textId="77777777" w:rsidR="00934636" w:rsidRDefault="00934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4E7C1" w14:textId="77777777" w:rsidR="009C05A5" w:rsidRDefault="009C05A5" w:rsidP="00934636">
      <w:pPr>
        <w:spacing w:after="0" w:line="240" w:lineRule="auto"/>
      </w:pPr>
      <w:r>
        <w:separator/>
      </w:r>
    </w:p>
  </w:footnote>
  <w:footnote w:type="continuationSeparator" w:id="0">
    <w:p w14:paraId="72F73C78" w14:textId="77777777" w:rsidR="009C05A5" w:rsidRDefault="009C05A5" w:rsidP="009346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0175"/>
    <w:multiLevelType w:val="hybridMultilevel"/>
    <w:tmpl w:val="9DA68DC2"/>
    <w:lvl w:ilvl="0" w:tplc="171CF166">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1" w15:restartNumberingAfterBreak="0">
    <w:nsid w:val="03061924"/>
    <w:multiLevelType w:val="hybridMultilevel"/>
    <w:tmpl w:val="995E2E70"/>
    <w:lvl w:ilvl="0" w:tplc="AEB044C4">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 w15:restartNumberingAfterBreak="0">
    <w:nsid w:val="044170E2"/>
    <w:multiLevelType w:val="hybridMultilevel"/>
    <w:tmpl w:val="83B89262"/>
    <w:lvl w:ilvl="0" w:tplc="B66CE4AE">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 w15:restartNumberingAfterBreak="0">
    <w:nsid w:val="05D8615E"/>
    <w:multiLevelType w:val="hybridMultilevel"/>
    <w:tmpl w:val="534AC1FC"/>
    <w:lvl w:ilvl="0" w:tplc="7B808002">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4" w15:restartNumberingAfterBreak="0">
    <w:nsid w:val="08374A3F"/>
    <w:multiLevelType w:val="hybridMultilevel"/>
    <w:tmpl w:val="0A04837C"/>
    <w:lvl w:ilvl="0" w:tplc="DE8C34B2">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5" w15:restartNumberingAfterBreak="0">
    <w:nsid w:val="0A5D515C"/>
    <w:multiLevelType w:val="hybridMultilevel"/>
    <w:tmpl w:val="A7725B0E"/>
    <w:lvl w:ilvl="0" w:tplc="58B6AEC0">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6" w15:restartNumberingAfterBreak="0">
    <w:nsid w:val="12EF0C90"/>
    <w:multiLevelType w:val="hybridMultilevel"/>
    <w:tmpl w:val="1098F466"/>
    <w:lvl w:ilvl="0" w:tplc="A0DCBE68">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7" w15:restartNumberingAfterBreak="0">
    <w:nsid w:val="15FC20DA"/>
    <w:multiLevelType w:val="hybridMultilevel"/>
    <w:tmpl w:val="31A87652"/>
    <w:lvl w:ilvl="0" w:tplc="14729E44">
      <w:start w:val="1"/>
      <w:numFmt w:val="lowerLetter"/>
      <w:lvlText w:val="%1."/>
      <w:lvlJc w:val="left"/>
      <w:pPr>
        <w:ind w:left="2040" w:hanging="360"/>
      </w:pPr>
      <w:rPr>
        <w:rFonts w:hint="default"/>
        <w:b w:val="0"/>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8" w15:restartNumberingAfterBreak="0">
    <w:nsid w:val="288F2EDB"/>
    <w:multiLevelType w:val="hybridMultilevel"/>
    <w:tmpl w:val="D23848C8"/>
    <w:lvl w:ilvl="0" w:tplc="A0E27402">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9" w15:restartNumberingAfterBreak="0">
    <w:nsid w:val="334D58DF"/>
    <w:multiLevelType w:val="hybridMultilevel"/>
    <w:tmpl w:val="D8D86912"/>
    <w:lvl w:ilvl="0" w:tplc="04090019">
      <w:start w:val="1"/>
      <w:numFmt w:val="lowerLetter"/>
      <w:lvlText w:val="%1."/>
      <w:lvlJc w:val="left"/>
      <w:pPr>
        <w:ind w:left="1935" w:hanging="360"/>
      </w:pPr>
    </w:lvl>
    <w:lvl w:ilvl="1" w:tplc="04090019" w:tentative="1">
      <w:start w:val="1"/>
      <w:numFmt w:val="lowerLetter"/>
      <w:lvlText w:val="%2."/>
      <w:lvlJc w:val="left"/>
      <w:pPr>
        <w:ind w:left="2655" w:hanging="360"/>
      </w:pPr>
    </w:lvl>
    <w:lvl w:ilvl="2" w:tplc="0409001B" w:tentative="1">
      <w:start w:val="1"/>
      <w:numFmt w:val="lowerRoman"/>
      <w:lvlText w:val="%3."/>
      <w:lvlJc w:val="right"/>
      <w:pPr>
        <w:ind w:left="3375" w:hanging="180"/>
      </w:pPr>
    </w:lvl>
    <w:lvl w:ilvl="3" w:tplc="0409000F" w:tentative="1">
      <w:start w:val="1"/>
      <w:numFmt w:val="decimal"/>
      <w:lvlText w:val="%4."/>
      <w:lvlJc w:val="left"/>
      <w:pPr>
        <w:ind w:left="4095" w:hanging="360"/>
      </w:pPr>
    </w:lvl>
    <w:lvl w:ilvl="4" w:tplc="04090019" w:tentative="1">
      <w:start w:val="1"/>
      <w:numFmt w:val="lowerLetter"/>
      <w:lvlText w:val="%5."/>
      <w:lvlJc w:val="left"/>
      <w:pPr>
        <w:ind w:left="4815" w:hanging="360"/>
      </w:pPr>
    </w:lvl>
    <w:lvl w:ilvl="5" w:tplc="0409001B" w:tentative="1">
      <w:start w:val="1"/>
      <w:numFmt w:val="lowerRoman"/>
      <w:lvlText w:val="%6."/>
      <w:lvlJc w:val="right"/>
      <w:pPr>
        <w:ind w:left="5535" w:hanging="180"/>
      </w:pPr>
    </w:lvl>
    <w:lvl w:ilvl="6" w:tplc="0409000F" w:tentative="1">
      <w:start w:val="1"/>
      <w:numFmt w:val="decimal"/>
      <w:lvlText w:val="%7."/>
      <w:lvlJc w:val="left"/>
      <w:pPr>
        <w:ind w:left="6255" w:hanging="360"/>
      </w:pPr>
    </w:lvl>
    <w:lvl w:ilvl="7" w:tplc="04090019" w:tentative="1">
      <w:start w:val="1"/>
      <w:numFmt w:val="lowerLetter"/>
      <w:lvlText w:val="%8."/>
      <w:lvlJc w:val="left"/>
      <w:pPr>
        <w:ind w:left="6975" w:hanging="360"/>
      </w:pPr>
    </w:lvl>
    <w:lvl w:ilvl="8" w:tplc="0409001B" w:tentative="1">
      <w:start w:val="1"/>
      <w:numFmt w:val="lowerRoman"/>
      <w:lvlText w:val="%9."/>
      <w:lvlJc w:val="right"/>
      <w:pPr>
        <w:ind w:left="7695" w:hanging="180"/>
      </w:pPr>
    </w:lvl>
  </w:abstractNum>
  <w:abstractNum w:abstractNumId="10" w15:restartNumberingAfterBreak="0">
    <w:nsid w:val="3A5B644D"/>
    <w:multiLevelType w:val="hybridMultilevel"/>
    <w:tmpl w:val="741E1B7C"/>
    <w:lvl w:ilvl="0" w:tplc="A626A43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1" w15:restartNumberingAfterBreak="0">
    <w:nsid w:val="3D082743"/>
    <w:multiLevelType w:val="hybridMultilevel"/>
    <w:tmpl w:val="CB08B0BE"/>
    <w:lvl w:ilvl="0" w:tplc="E56264BA">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12" w15:restartNumberingAfterBreak="0">
    <w:nsid w:val="457A2CF8"/>
    <w:multiLevelType w:val="hybridMultilevel"/>
    <w:tmpl w:val="E3A6DD4A"/>
    <w:lvl w:ilvl="0" w:tplc="7E38B52C">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13" w15:restartNumberingAfterBreak="0">
    <w:nsid w:val="50CF5F8E"/>
    <w:multiLevelType w:val="hybridMultilevel"/>
    <w:tmpl w:val="D6DC3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721BD2"/>
    <w:multiLevelType w:val="hybridMultilevel"/>
    <w:tmpl w:val="55589EEC"/>
    <w:lvl w:ilvl="0" w:tplc="66E287A6">
      <w:start w:val="1"/>
      <w:numFmt w:val="low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54BB4975"/>
    <w:multiLevelType w:val="hybridMultilevel"/>
    <w:tmpl w:val="DA241500"/>
    <w:lvl w:ilvl="0" w:tplc="BF6C4288">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16"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C54A2F"/>
    <w:multiLevelType w:val="hybridMultilevel"/>
    <w:tmpl w:val="5A6EB24A"/>
    <w:lvl w:ilvl="0" w:tplc="30184F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1F7D98"/>
    <w:multiLevelType w:val="hybridMultilevel"/>
    <w:tmpl w:val="9FDAE548"/>
    <w:lvl w:ilvl="0" w:tplc="62F25670">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19" w15:restartNumberingAfterBreak="0">
    <w:nsid w:val="6AF452B1"/>
    <w:multiLevelType w:val="hybridMultilevel"/>
    <w:tmpl w:val="D72AF896"/>
    <w:lvl w:ilvl="0" w:tplc="8EDE40D6">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0" w15:restartNumberingAfterBreak="0">
    <w:nsid w:val="7B180D94"/>
    <w:multiLevelType w:val="hybridMultilevel"/>
    <w:tmpl w:val="75907606"/>
    <w:lvl w:ilvl="0" w:tplc="2BC44354">
      <w:start w:val="1"/>
      <w:numFmt w:val="lowerLetter"/>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21" w15:restartNumberingAfterBreak="0">
    <w:nsid w:val="7EEF5AD7"/>
    <w:multiLevelType w:val="hybridMultilevel"/>
    <w:tmpl w:val="A5BA574C"/>
    <w:lvl w:ilvl="0" w:tplc="AC0CB3C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num w:numId="1" w16cid:durableId="1479344288">
    <w:abstractNumId w:val="16"/>
  </w:num>
  <w:num w:numId="2" w16cid:durableId="1482499326">
    <w:abstractNumId w:val="9"/>
  </w:num>
  <w:num w:numId="3" w16cid:durableId="2070300182">
    <w:abstractNumId w:val="17"/>
  </w:num>
  <w:num w:numId="4" w16cid:durableId="71398470">
    <w:abstractNumId w:val="20"/>
  </w:num>
  <w:num w:numId="5" w16cid:durableId="1507398936">
    <w:abstractNumId w:val="12"/>
  </w:num>
  <w:num w:numId="6" w16cid:durableId="299847474">
    <w:abstractNumId w:val="4"/>
  </w:num>
  <w:num w:numId="7" w16cid:durableId="2032140842">
    <w:abstractNumId w:val="2"/>
  </w:num>
  <w:num w:numId="8" w16cid:durableId="1195339422">
    <w:abstractNumId w:val="11"/>
  </w:num>
  <w:num w:numId="9" w16cid:durableId="263273667">
    <w:abstractNumId w:val="1"/>
  </w:num>
  <w:num w:numId="10" w16cid:durableId="1432360369">
    <w:abstractNumId w:val="19"/>
  </w:num>
  <w:num w:numId="11" w16cid:durableId="817307921">
    <w:abstractNumId w:val="21"/>
  </w:num>
  <w:num w:numId="12" w16cid:durableId="1897157075">
    <w:abstractNumId w:val="10"/>
  </w:num>
  <w:num w:numId="13" w16cid:durableId="811026432">
    <w:abstractNumId w:val="13"/>
  </w:num>
  <w:num w:numId="14" w16cid:durableId="502210296">
    <w:abstractNumId w:val="5"/>
  </w:num>
  <w:num w:numId="15" w16cid:durableId="6279806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75182116">
    <w:abstractNumId w:val="3"/>
  </w:num>
  <w:num w:numId="17" w16cid:durableId="1824931460">
    <w:abstractNumId w:val="0"/>
  </w:num>
  <w:num w:numId="18" w16cid:durableId="1180848932">
    <w:abstractNumId w:val="15"/>
  </w:num>
  <w:num w:numId="19" w16cid:durableId="1687513226">
    <w:abstractNumId w:val="18"/>
  </w:num>
  <w:num w:numId="20" w16cid:durableId="1070544938">
    <w:abstractNumId w:val="6"/>
  </w:num>
  <w:num w:numId="21" w16cid:durableId="1040134485">
    <w:abstractNumId w:val="8"/>
  </w:num>
  <w:num w:numId="22" w16cid:durableId="281693782">
    <w:abstractNumId w:val="7"/>
  </w:num>
  <w:num w:numId="23" w16cid:durableId="14793051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0MDYwMje1NDMzMDFT0lEKTi0uzszPAykwqgUAIi0cViwAAAA="/>
  </w:docVars>
  <w:rsids>
    <w:rsidRoot w:val="00D21515"/>
    <w:rsid w:val="00003A3A"/>
    <w:rsid w:val="00006FDB"/>
    <w:rsid w:val="000278F4"/>
    <w:rsid w:val="000304CA"/>
    <w:rsid w:val="000373BA"/>
    <w:rsid w:val="000473CB"/>
    <w:rsid w:val="00047897"/>
    <w:rsid w:val="0005371D"/>
    <w:rsid w:val="00062DBB"/>
    <w:rsid w:val="00070BB3"/>
    <w:rsid w:val="0008109D"/>
    <w:rsid w:val="00082DDE"/>
    <w:rsid w:val="000942C2"/>
    <w:rsid w:val="000A1B65"/>
    <w:rsid w:val="000A6A3F"/>
    <w:rsid w:val="000A7270"/>
    <w:rsid w:val="000C035F"/>
    <w:rsid w:val="000C284E"/>
    <w:rsid w:val="000C6280"/>
    <w:rsid w:val="000C65D5"/>
    <w:rsid w:val="000D0EEF"/>
    <w:rsid w:val="000D1423"/>
    <w:rsid w:val="000D42DA"/>
    <w:rsid w:val="000D4734"/>
    <w:rsid w:val="000E12DB"/>
    <w:rsid w:val="000E290E"/>
    <w:rsid w:val="000F218E"/>
    <w:rsid w:val="00102EA8"/>
    <w:rsid w:val="00113B18"/>
    <w:rsid w:val="001241EC"/>
    <w:rsid w:val="001324DA"/>
    <w:rsid w:val="001619D3"/>
    <w:rsid w:val="001812D3"/>
    <w:rsid w:val="001968ED"/>
    <w:rsid w:val="001B6EFC"/>
    <w:rsid w:val="001C16E6"/>
    <w:rsid w:val="001C2B5F"/>
    <w:rsid w:val="001C63F6"/>
    <w:rsid w:val="001D0663"/>
    <w:rsid w:val="001D3B74"/>
    <w:rsid w:val="001E2F61"/>
    <w:rsid w:val="001E3F43"/>
    <w:rsid w:val="001F797B"/>
    <w:rsid w:val="002040CE"/>
    <w:rsid w:val="00207560"/>
    <w:rsid w:val="0022604B"/>
    <w:rsid w:val="002263DF"/>
    <w:rsid w:val="00231A02"/>
    <w:rsid w:val="00235D55"/>
    <w:rsid w:val="00244194"/>
    <w:rsid w:val="002625A8"/>
    <w:rsid w:val="00262922"/>
    <w:rsid w:val="00284C08"/>
    <w:rsid w:val="002A1C64"/>
    <w:rsid w:val="002C005F"/>
    <w:rsid w:val="002D25E2"/>
    <w:rsid w:val="002D5028"/>
    <w:rsid w:val="002E0D30"/>
    <w:rsid w:val="002E3B42"/>
    <w:rsid w:val="002F7798"/>
    <w:rsid w:val="00304622"/>
    <w:rsid w:val="0030673E"/>
    <w:rsid w:val="00314C9E"/>
    <w:rsid w:val="00330BAB"/>
    <w:rsid w:val="00340CF0"/>
    <w:rsid w:val="00341FCD"/>
    <w:rsid w:val="0035419B"/>
    <w:rsid w:val="00357169"/>
    <w:rsid w:val="00367393"/>
    <w:rsid w:val="0037124A"/>
    <w:rsid w:val="00375AEE"/>
    <w:rsid w:val="003761CE"/>
    <w:rsid w:val="00377E1A"/>
    <w:rsid w:val="003803FF"/>
    <w:rsid w:val="003818CD"/>
    <w:rsid w:val="00382756"/>
    <w:rsid w:val="00385D4F"/>
    <w:rsid w:val="0039510E"/>
    <w:rsid w:val="003A0350"/>
    <w:rsid w:val="003B494B"/>
    <w:rsid w:val="003C35AA"/>
    <w:rsid w:val="003C3961"/>
    <w:rsid w:val="003C63D7"/>
    <w:rsid w:val="003D6D82"/>
    <w:rsid w:val="003E0A9E"/>
    <w:rsid w:val="003E747B"/>
    <w:rsid w:val="003F026A"/>
    <w:rsid w:val="003F21B6"/>
    <w:rsid w:val="003F2A08"/>
    <w:rsid w:val="00404FB2"/>
    <w:rsid w:val="00413C1C"/>
    <w:rsid w:val="004155F4"/>
    <w:rsid w:val="00423B89"/>
    <w:rsid w:val="0042450E"/>
    <w:rsid w:val="00444C48"/>
    <w:rsid w:val="0044780C"/>
    <w:rsid w:val="0047671A"/>
    <w:rsid w:val="0048205C"/>
    <w:rsid w:val="004821E4"/>
    <w:rsid w:val="00491519"/>
    <w:rsid w:val="0049404C"/>
    <w:rsid w:val="004A64D2"/>
    <w:rsid w:val="004B0A74"/>
    <w:rsid w:val="004B244A"/>
    <w:rsid w:val="004B64AE"/>
    <w:rsid w:val="004C5123"/>
    <w:rsid w:val="004E7F5F"/>
    <w:rsid w:val="004F0EA5"/>
    <w:rsid w:val="00504EB1"/>
    <w:rsid w:val="00504EC6"/>
    <w:rsid w:val="0050709B"/>
    <w:rsid w:val="00523654"/>
    <w:rsid w:val="00525854"/>
    <w:rsid w:val="005278DD"/>
    <w:rsid w:val="00531285"/>
    <w:rsid w:val="0053314C"/>
    <w:rsid w:val="00542401"/>
    <w:rsid w:val="00543623"/>
    <w:rsid w:val="00544C75"/>
    <w:rsid w:val="00551D04"/>
    <w:rsid w:val="005525C5"/>
    <w:rsid w:val="00552969"/>
    <w:rsid w:val="00556AF9"/>
    <w:rsid w:val="00563236"/>
    <w:rsid w:val="00563B5C"/>
    <w:rsid w:val="00566AE8"/>
    <w:rsid w:val="00580DF9"/>
    <w:rsid w:val="00581504"/>
    <w:rsid w:val="00583B05"/>
    <w:rsid w:val="00585B26"/>
    <w:rsid w:val="00586B4E"/>
    <w:rsid w:val="00591E32"/>
    <w:rsid w:val="005A1034"/>
    <w:rsid w:val="005A19F4"/>
    <w:rsid w:val="005A4164"/>
    <w:rsid w:val="005B2522"/>
    <w:rsid w:val="005B3BDE"/>
    <w:rsid w:val="005B60E6"/>
    <w:rsid w:val="005C5352"/>
    <w:rsid w:val="005C5D25"/>
    <w:rsid w:val="005D0BCA"/>
    <w:rsid w:val="005D16E2"/>
    <w:rsid w:val="005F5284"/>
    <w:rsid w:val="006108FE"/>
    <w:rsid w:val="006140D4"/>
    <w:rsid w:val="00641272"/>
    <w:rsid w:val="00644F7A"/>
    <w:rsid w:val="00650E9E"/>
    <w:rsid w:val="00656553"/>
    <w:rsid w:val="00686438"/>
    <w:rsid w:val="00692CB2"/>
    <w:rsid w:val="00692F52"/>
    <w:rsid w:val="006A1D69"/>
    <w:rsid w:val="006A3085"/>
    <w:rsid w:val="006A4663"/>
    <w:rsid w:val="006C26BB"/>
    <w:rsid w:val="006C709B"/>
    <w:rsid w:val="006E41B3"/>
    <w:rsid w:val="006F242D"/>
    <w:rsid w:val="006F249A"/>
    <w:rsid w:val="007030FF"/>
    <w:rsid w:val="00706ED3"/>
    <w:rsid w:val="0070793B"/>
    <w:rsid w:val="00721AD2"/>
    <w:rsid w:val="00734E01"/>
    <w:rsid w:val="00746EE4"/>
    <w:rsid w:val="00765085"/>
    <w:rsid w:val="0077728F"/>
    <w:rsid w:val="00784C68"/>
    <w:rsid w:val="007929FC"/>
    <w:rsid w:val="007A0020"/>
    <w:rsid w:val="007D4C97"/>
    <w:rsid w:val="007E1F60"/>
    <w:rsid w:val="007E2C8A"/>
    <w:rsid w:val="007E59C9"/>
    <w:rsid w:val="007F5E81"/>
    <w:rsid w:val="00802D53"/>
    <w:rsid w:val="008156FA"/>
    <w:rsid w:val="00826ABC"/>
    <w:rsid w:val="008313F3"/>
    <w:rsid w:val="008332CA"/>
    <w:rsid w:val="0083385E"/>
    <w:rsid w:val="00840A46"/>
    <w:rsid w:val="008432F0"/>
    <w:rsid w:val="00856B74"/>
    <w:rsid w:val="00856CD9"/>
    <w:rsid w:val="008610CD"/>
    <w:rsid w:val="00861A8B"/>
    <w:rsid w:val="008732D6"/>
    <w:rsid w:val="00887447"/>
    <w:rsid w:val="008A182D"/>
    <w:rsid w:val="008A4D96"/>
    <w:rsid w:val="008A5704"/>
    <w:rsid w:val="008B04C0"/>
    <w:rsid w:val="008B1827"/>
    <w:rsid w:val="008B2E75"/>
    <w:rsid w:val="008B60B0"/>
    <w:rsid w:val="008B6E92"/>
    <w:rsid w:val="008C2C9B"/>
    <w:rsid w:val="008C2EC7"/>
    <w:rsid w:val="008C43A0"/>
    <w:rsid w:val="008C62FF"/>
    <w:rsid w:val="008E23D9"/>
    <w:rsid w:val="008E46DD"/>
    <w:rsid w:val="008F02D2"/>
    <w:rsid w:val="008F0449"/>
    <w:rsid w:val="008F16AE"/>
    <w:rsid w:val="008F2367"/>
    <w:rsid w:val="008F4D64"/>
    <w:rsid w:val="008F692A"/>
    <w:rsid w:val="008F72FD"/>
    <w:rsid w:val="00902BEF"/>
    <w:rsid w:val="00906A9A"/>
    <w:rsid w:val="009136A6"/>
    <w:rsid w:val="009171FC"/>
    <w:rsid w:val="009201B8"/>
    <w:rsid w:val="00927A73"/>
    <w:rsid w:val="00934636"/>
    <w:rsid w:val="00941B31"/>
    <w:rsid w:val="0095030C"/>
    <w:rsid w:val="009608D3"/>
    <w:rsid w:val="009637B7"/>
    <w:rsid w:val="009815D7"/>
    <w:rsid w:val="00985ECE"/>
    <w:rsid w:val="00986A09"/>
    <w:rsid w:val="00990E08"/>
    <w:rsid w:val="00991ADF"/>
    <w:rsid w:val="009A30EC"/>
    <w:rsid w:val="009C05A5"/>
    <w:rsid w:val="009D12B6"/>
    <w:rsid w:val="009D7CE0"/>
    <w:rsid w:val="009F55E7"/>
    <w:rsid w:val="009F7292"/>
    <w:rsid w:val="009F7BCC"/>
    <w:rsid w:val="009F7C13"/>
    <w:rsid w:val="00A0654C"/>
    <w:rsid w:val="00A06DFF"/>
    <w:rsid w:val="00A13A3F"/>
    <w:rsid w:val="00A20D00"/>
    <w:rsid w:val="00A32C56"/>
    <w:rsid w:val="00A3472F"/>
    <w:rsid w:val="00A44072"/>
    <w:rsid w:val="00A46B91"/>
    <w:rsid w:val="00A50799"/>
    <w:rsid w:val="00A85B6A"/>
    <w:rsid w:val="00A96F85"/>
    <w:rsid w:val="00AA0E15"/>
    <w:rsid w:val="00AA68BF"/>
    <w:rsid w:val="00AD53B3"/>
    <w:rsid w:val="00AF2537"/>
    <w:rsid w:val="00AF4326"/>
    <w:rsid w:val="00B02F30"/>
    <w:rsid w:val="00B05121"/>
    <w:rsid w:val="00B31904"/>
    <w:rsid w:val="00B31B78"/>
    <w:rsid w:val="00B31BD8"/>
    <w:rsid w:val="00B358F9"/>
    <w:rsid w:val="00B4645C"/>
    <w:rsid w:val="00B53708"/>
    <w:rsid w:val="00B6581B"/>
    <w:rsid w:val="00B73637"/>
    <w:rsid w:val="00B73D1C"/>
    <w:rsid w:val="00B75334"/>
    <w:rsid w:val="00B80589"/>
    <w:rsid w:val="00B83102"/>
    <w:rsid w:val="00B8523A"/>
    <w:rsid w:val="00B95078"/>
    <w:rsid w:val="00B9683F"/>
    <w:rsid w:val="00BA700E"/>
    <w:rsid w:val="00BB3BF0"/>
    <w:rsid w:val="00BE59A0"/>
    <w:rsid w:val="00BF4071"/>
    <w:rsid w:val="00BF408E"/>
    <w:rsid w:val="00C046D1"/>
    <w:rsid w:val="00C04B7C"/>
    <w:rsid w:val="00C0521A"/>
    <w:rsid w:val="00C13D1E"/>
    <w:rsid w:val="00C248A3"/>
    <w:rsid w:val="00C42811"/>
    <w:rsid w:val="00C42EA1"/>
    <w:rsid w:val="00C43BCC"/>
    <w:rsid w:val="00C72C0B"/>
    <w:rsid w:val="00C74475"/>
    <w:rsid w:val="00C93834"/>
    <w:rsid w:val="00C9501C"/>
    <w:rsid w:val="00C9644E"/>
    <w:rsid w:val="00CB1BF8"/>
    <w:rsid w:val="00CC06EA"/>
    <w:rsid w:val="00CC4A5C"/>
    <w:rsid w:val="00CD360C"/>
    <w:rsid w:val="00CE2B6D"/>
    <w:rsid w:val="00CF485F"/>
    <w:rsid w:val="00CF68D0"/>
    <w:rsid w:val="00D0037C"/>
    <w:rsid w:val="00D108A7"/>
    <w:rsid w:val="00D1227F"/>
    <w:rsid w:val="00D13495"/>
    <w:rsid w:val="00D16268"/>
    <w:rsid w:val="00D210CF"/>
    <w:rsid w:val="00D21515"/>
    <w:rsid w:val="00D237D7"/>
    <w:rsid w:val="00D25283"/>
    <w:rsid w:val="00D2677F"/>
    <w:rsid w:val="00D35621"/>
    <w:rsid w:val="00D91BBF"/>
    <w:rsid w:val="00D92BCE"/>
    <w:rsid w:val="00D9671E"/>
    <w:rsid w:val="00DB04CE"/>
    <w:rsid w:val="00DB3959"/>
    <w:rsid w:val="00DB7490"/>
    <w:rsid w:val="00DC2C66"/>
    <w:rsid w:val="00DC2CC1"/>
    <w:rsid w:val="00DC3B6A"/>
    <w:rsid w:val="00DD23CB"/>
    <w:rsid w:val="00DE08B6"/>
    <w:rsid w:val="00DE12FC"/>
    <w:rsid w:val="00DE243C"/>
    <w:rsid w:val="00DF662E"/>
    <w:rsid w:val="00E0647D"/>
    <w:rsid w:val="00E27585"/>
    <w:rsid w:val="00E63038"/>
    <w:rsid w:val="00E802E8"/>
    <w:rsid w:val="00E829BC"/>
    <w:rsid w:val="00E86500"/>
    <w:rsid w:val="00E9184A"/>
    <w:rsid w:val="00E975DA"/>
    <w:rsid w:val="00EA4352"/>
    <w:rsid w:val="00EB5369"/>
    <w:rsid w:val="00ED5F9D"/>
    <w:rsid w:val="00EE4B3C"/>
    <w:rsid w:val="00EF015F"/>
    <w:rsid w:val="00EF2909"/>
    <w:rsid w:val="00EF5494"/>
    <w:rsid w:val="00F03522"/>
    <w:rsid w:val="00F049F6"/>
    <w:rsid w:val="00F068DD"/>
    <w:rsid w:val="00F170CF"/>
    <w:rsid w:val="00F222F3"/>
    <w:rsid w:val="00F2284E"/>
    <w:rsid w:val="00F3112F"/>
    <w:rsid w:val="00F31910"/>
    <w:rsid w:val="00F53410"/>
    <w:rsid w:val="00F564DF"/>
    <w:rsid w:val="00F56845"/>
    <w:rsid w:val="00F6012D"/>
    <w:rsid w:val="00F632B4"/>
    <w:rsid w:val="00F74CC4"/>
    <w:rsid w:val="00F807AF"/>
    <w:rsid w:val="00F81372"/>
    <w:rsid w:val="00F832FD"/>
    <w:rsid w:val="00FA66C6"/>
    <w:rsid w:val="00FB2FB3"/>
    <w:rsid w:val="00FE1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40097A"/>
  <w15:docId w15:val="{EEE2E3F9-EA4E-41F0-A167-9D0062DA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7D7"/>
    <w:rPr>
      <w:rFonts w:ascii="Narkisim" w:hAnsi="Narkisi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37D7"/>
    <w:pPr>
      <w:spacing w:after="0" w:line="240" w:lineRule="auto"/>
    </w:pPr>
    <w:rPr>
      <w:rFonts w:ascii="Narkisim" w:hAnsi="Narkisim"/>
    </w:rPr>
  </w:style>
  <w:style w:type="paragraph" w:styleId="BalloonText">
    <w:name w:val="Balloon Text"/>
    <w:basedOn w:val="Normal"/>
    <w:link w:val="BalloonTextChar"/>
    <w:uiPriority w:val="99"/>
    <w:semiHidden/>
    <w:unhideWhenUsed/>
    <w:rsid w:val="00DB0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4CE"/>
    <w:rPr>
      <w:rFonts w:ascii="Segoe UI" w:hAnsi="Segoe UI" w:cs="Segoe UI"/>
      <w:sz w:val="18"/>
      <w:szCs w:val="18"/>
    </w:rPr>
  </w:style>
  <w:style w:type="paragraph" w:styleId="ListParagraph">
    <w:name w:val="List Paragraph"/>
    <w:basedOn w:val="Normal"/>
    <w:uiPriority w:val="34"/>
    <w:qFormat/>
    <w:rsid w:val="00650E9E"/>
    <w:pPr>
      <w:ind w:left="720"/>
      <w:contextualSpacing/>
    </w:pPr>
  </w:style>
  <w:style w:type="paragraph" w:styleId="Header">
    <w:name w:val="header"/>
    <w:basedOn w:val="Normal"/>
    <w:link w:val="HeaderChar"/>
    <w:uiPriority w:val="99"/>
    <w:unhideWhenUsed/>
    <w:rsid w:val="00934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636"/>
    <w:rPr>
      <w:rFonts w:ascii="Narkisim" w:hAnsi="Narkisim"/>
    </w:rPr>
  </w:style>
  <w:style w:type="paragraph" w:styleId="Footer">
    <w:name w:val="footer"/>
    <w:basedOn w:val="Normal"/>
    <w:link w:val="FooterChar"/>
    <w:uiPriority w:val="99"/>
    <w:unhideWhenUsed/>
    <w:rsid w:val="00934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636"/>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99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48555-E9FB-457C-8277-6B00D0582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0</TotalTime>
  <Pages>1</Pages>
  <Words>136</Words>
  <Characters>725</Characters>
  <Application>Microsoft Office Word</Application>
  <DocSecurity>0</DocSecurity>
  <Lines>3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Hougaard</dc:creator>
  <cp:lastModifiedBy>Dan McBride</cp:lastModifiedBy>
  <cp:revision>2</cp:revision>
  <cp:lastPrinted>2023-03-10T15:11:00Z</cp:lastPrinted>
  <dcterms:created xsi:type="dcterms:W3CDTF">2024-04-05T13:33:00Z</dcterms:created>
  <dcterms:modified xsi:type="dcterms:W3CDTF">2024-04-0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b5650d2b850aa60fb9feb47934a3ae31a2354a3ba0836bde6b587dfcae72b6</vt:lpwstr>
  </property>
</Properties>
</file>